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rly Kieff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eff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06 Trinity Pl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rlykieffer9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2450445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i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